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466F" w:rsidRDefault="00D75797" w:rsidP="00D75797">
      <w:pPr>
        <w:pStyle w:val="ListParagraph"/>
        <w:numPr>
          <w:ilvl w:val="0"/>
          <w:numId w:val="1"/>
        </w:numPr>
      </w:pPr>
      <w:bookmarkStart w:id="0" w:name="_GoBack"/>
      <w:bookmarkEnd w:id="0"/>
      <w:r>
        <w:t>Tell me about yourself</w:t>
      </w:r>
    </w:p>
    <w:p w:rsidR="00D75797" w:rsidRDefault="00D75797" w:rsidP="00D75797">
      <w:pPr>
        <w:pStyle w:val="ListParagraph"/>
        <w:numPr>
          <w:ilvl w:val="1"/>
          <w:numId w:val="1"/>
        </w:numPr>
      </w:pPr>
      <w:r>
        <w:t>This is your opportunity to pitch yourself. The employer doesn’t want to hear about every job you’ve ever had or a long spiel about your life. Use a present, past, future model. Talk about what you’re doing now, then tell how you got there and then segue into why you want this job and why you’re perfect for the role</w:t>
      </w:r>
    </w:p>
    <w:p w:rsidR="000E6993" w:rsidRDefault="005C6261" w:rsidP="000E6993">
      <w:pPr>
        <w:pStyle w:val="ListParagraph"/>
        <w:numPr>
          <w:ilvl w:val="2"/>
          <w:numId w:val="1"/>
        </w:numPr>
      </w:pPr>
      <w:r>
        <w:t>“I currently work at Walmart as a team leader where I manage a group of about 15 employees. I just got recognized for award for exceptional leadership. Before that, I worked at other stores like Target and Big Lots and came on with Walmart as a cashier about 3 years ago. Moving forward, I’d like to use the experience that I’ve gotten as a team leader at Walmart to manage a larger team.”</w:t>
      </w:r>
    </w:p>
    <w:p w:rsidR="00D75797" w:rsidRDefault="00D75797" w:rsidP="00D75797">
      <w:pPr>
        <w:pStyle w:val="ListParagraph"/>
        <w:numPr>
          <w:ilvl w:val="0"/>
          <w:numId w:val="1"/>
        </w:numPr>
      </w:pPr>
      <w:r>
        <w:t xml:space="preserve">How did you hear about this </w:t>
      </w:r>
      <w:proofErr w:type="gramStart"/>
      <w:r>
        <w:t>position</w:t>
      </w:r>
      <w:proofErr w:type="gramEnd"/>
    </w:p>
    <w:p w:rsidR="00D75797" w:rsidRDefault="00D75797" w:rsidP="00D75797">
      <w:pPr>
        <w:pStyle w:val="ListParagraph"/>
        <w:numPr>
          <w:ilvl w:val="1"/>
          <w:numId w:val="1"/>
        </w:numPr>
      </w:pPr>
      <w:r>
        <w:t>Share how you found the job. If a friend referred you to the position, name drop that friend. If you found out about the job on the internet, share what caught your eye about the position.</w:t>
      </w:r>
    </w:p>
    <w:p w:rsidR="005C6261" w:rsidRDefault="005C6261" w:rsidP="005C6261">
      <w:pPr>
        <w:pStyle w:val="ListParagraph"/>
        <w:numPr>
          <w:ilvl w:val="2"/>
          <w:numId w:val="1"/>
        </w:numPr>
      </w:pPr>
      <w:r>
        <w:t>“I was searching for positions on the internet and found the job on Google jobs. Once I saw that your company is big on team building and has a management track, I knew that I had to apply.”</w:t>
      </w:r>
    </w:p>
    <w:p w:rsidR="00D75797" w:rsidRDefault="00D75797" w:rsidP="00D75797">
      <w:pPr>
        <w:pStyle w:val="ListParagraph"/>
        <w:numPr>
          <w:ilvl w:val="0"/>
          <w:numId w:val="1"/>
        </w:numPr>
      </w:pPr>
      <w:r>
        <w:t xml:space="preserve">Why should we hire </w:t>
      </w:r>
      <w:proofErr w:type="gramStart"/>
      <w:r>
        <w:t>you</w:t>
      </w:r>
      <w:proofErr w:type="gramEnd"/>
    </w:p>
    <w:p w:rsidR="00D75797" w:rsidRDefault="00D75797" w:rsidP="00D75797">
      <w:pPr>
        <w:pStyle w:val="ListParagraph"/>
        <w:numPr>
          <w:ilvl w:val="1"/>
          <w:numId w:val="1"/>
        </w:numPr>
      </w:pPr>
      <w:r>
        <w:t>Sell yourself and your skills</w:t>
      </w:r>
    </w:p>
    <w:p w:rsidR="00D75797" w:rsidRDefault="00D75797" w:rsidP="00D75797">
      <w:pPr>
        <w:pStyle w:val="ListParagraph"/>
        <w:numPr>
          <w:ilvl w:val="2"/>
          <w:numId w:val="1"/>
        </w:numPr>
      </w:pPr>
      <w:r>
        <w:t>You can do the work and deliver great results</w:t>
      </w:r>
    </w:p>
    <w:p w:rsidR="00D75797" w:rsidRDefault="00D75797" w:rsidP="00D75797">
      <w:pPr>
        <w:pStyle w:val="ListParagraph"/>
        <w:numPr>
          <w:ilvl w:val="2"/>
          <w:numId w:val="1"/>
        </w:numPr>
      </w:pPr>
      <w:r>
        <w:t>You’ll fit in with the team</w:t>
      </w:r>
    </w:p>
    <w:p w:rsidR="00D75797" w:rsidRDefault="00D75797" w:rsidP="00D75797">
      <w:pPr>
        <w:pStyle w:val="ListParagraph"/>
        <w:numPr>
          <w:ilvl w:val="2"/>
          <w:numId w:val="1"/>
        </w:numPr>
      </w:pPr>
      <w:r>
        <w:t>You’d be a better hire than anyone else</w:t>
      </w:r>
    </w:p>
    <w:p w:rsidR="005C6261" w:rsidRDefault="005C6261" w:rsidP="005C6261">
      <w:pPr>
        <w:pStyle w:val="ListParagraph"/>
        <w:numPr>
          <w:ilvl w:val="3"/>
          <w:numId w:val="1"/>
        </w:numPr>
      </w:pPr>
      <w:r>
        <w:t xml:space="preserve">“I have over ten years of experience in a retail environment and I also have experience in leading a team of coworkers. I know that your company really emphasizes the aspect of team work, and I really like that because I’m also a team player and think that working as a team is really important to having a successful working environment. In my last job, I was awarded employee of the month on two separate occasions and received accolades from my supervisors for my work. </w:t>
      </w:r>
    </w:p>
    <w:p w:rsidR="00D75797" w:rsidRDefault="00D75797" w:rsidP="00D75797">
      <w:pPr>
        <w:pStyle w:val="ListParagraph"/>
        <w:numPr>
          <w:ilvl w:val="0"/>
          <w:numId w:val="1"/>
        </w:numPr>
      </w:pPr>
      <w:r>
        <w:t>What is a weakness</w:t>
      </w:r>
    </w:p>
    <w:p w:rsidR="0053690A" w:rsidRDefault="00D75797" w:rsidP="0053690A">
      <w:pPr>
        <w:pStyle w:val="ListParagraph"/>
        <w:numPr>
          <w:ilvl w:val="1"/>
          <w:numId w:val="1"/>
        </w:numPr>
      </w:pPr>
      <w:r>
        <w:t>The interviewer is gauging your self</w:t>
      </w:r>
      <w:r w:rsidR="005C6261">
        <w:t>-</w:t>
      </w:r>
      <w:r>
        <w:t>awareness and honestly with this question. Saying that you have no weaknesses is not a</w:t>
      </w:r>
      <w:r w:rsidR="0053690A">
        <w:t>n acceptable response, but also don’t sell yourself out. Think of something that you may st</w:t>
      </w:r>
      <w:r w:rsidR="005C6261">
        <w:t>r</w:t>
      </w:r>
      <w:r w:rsidR="0053690A">
        <w:t>uggle with but are trying to work on</w:t>
      </w:r>
    </w:p>
    <w:p w:rsidR="005C6261" w:rsidRDefault="005C6261" w:rsidP="005C6261">
      <w:pPr>
        <w:pStyle w:val="ListParagraph"/>
        <w:numPr>
          <w:ilvl w:val="2"/>
          <w:numId w:val="1"/>
        </w:numPr>
      </w:pPr>
      <w:r>
        <w:t xml:space="preserve">“I’m not great </w:t>
      </w:r>
      <w:r w:rsidR="00C318C5">
        <w:t xml:space="preserve">at public speaking, which made it hard to manage a team at first. However, I’ve been researching how to become better at public speaking </w:t>
      </w:r>
    </w:p>
    <w:p w:rsidR="00D75797" w:rsidRDefault="00D75797" w:rsidP="00D75797">
      <w:pPr>
        <w:pStyle w:val="ListParagraph"/>
        <w:numPr>
          <w:ilvl w:val="0"/>
          <w:numId w:val="1"/>
        </w:numPr>
      </w:pPr>
      <w:r>
        <w:t>What is a strength</w:t>
      </w:r>
    </w:p>
    <w:p w:rsidR="00D75797" w:rsidRDefault="00D75797" w:rsidP="00D75797">
      <w:pPr>
        <w:pStyle w:val="ListParagraph"/>
        <w:numPr>
          <w:ilvl w:val="1"/>
          <w:numId w:val="1"/>
        </w:numPr>
      </w:pPr>
      <w:r>
        <w:t>Pick something that makes you a great fit for the role. Don’t rattle off every strength that you think that you have. Pick one that you can expand on and that’s relevant to the position. Pick something that sets you apart/</w:t>
      </w:r>
    </w:p>
    <w:p w:rsidR="00D75797" w:rsidRDefault="00D75797" w:rsidP="00D75797">
      <w:pPr>
        <w:pStyle w:val="ListParagraph"/>
        <w:numPr>
          <w:ilvl w:val="0"/>
          <w:numId w:val="1"/>
        </w:numPr>
      </w:pPr>
      <w:r>
        <w:t>Tell me about a time that you made a mistake</w:t>
      </w:r>
    </w:p>
    <w:p w:rsidR="0053690A" w:rsidRDefault="0053690A" w:rsidP="0053690A">
      <w:pPr>
        <w:pStyle w:val="ListParagraph"/>
        <w:numPr>
          <w:ilvl w:val="1"/>
          <w:numId w:val="1"/>
        </w:numPr>
      </w:pPr>
      <w:r>
        <w:t xml:space="preserve">Be honest and don’t blame other people. Share what you learned from that mistake and how you were able to move forward to ensure that it didn’t happen again. </w:t>
      </w:r>
    </w:p>
    <w:p w:rsidR="0053690A" w:rsidRDefault="0053690A" w:rsidP="00D75797">
      <w:pPr>
        <w:pStyle w:val="ListParagraph"/>
        <w:numPr>
          <w:ilvl w:val="0"/>
          <w:numId w:val="1"/>
        </w:numPr>
      </w:pPr>
      <w:r>
        <w:t>Tell me about a conflict or challenge that you’ve experience at work and how you dealt with it</w:t>
      </w:r>
    </w:p>
    <w:p w:rsidR="0053690A" w:rsidRDefault="0053690A" w:rsidP="0053690A">
      <w:pPr>
        <w:pStyle w:val="ListParagraph"/>
        <w:numPr>
          <w:ilvl w:val="1"/>
          <w:numId w:val="1"/>
        </w:numPr>
      </w:pPr>
      <w:r>
        <w:lastRenderedPageBreak/>
        <w:t>Be honest about a difficult situation that you’ve faced at work, but don’t go into a lot of detail – this isn’t a chance to vent. The real content of this question should be how you solved the issue.</w:t>
      </w:r>
    </w:p>
    <w:p w:rsidR="00D75797" w:rsidRDefault="00D75797" w:rsidP="00D75797">
      <w:pPr>
        <w:pStyle w:val="ListParagraph"/>
        <w:numPr>
          <w:ilvl w:val="0"/>
          <w:numId w:val="1"/>
        </w:numPr>
      </w:pPr>
      <w:r>
        <w:t>Why were you fired</w:t>
      </w:r>
    </w:p>
    <w:p w:rsidR="0053690A" w:rsidRDefault="0053690A" w:rsidP="0053690A">
      <w:pPr>
        <w:pStyle w:val="ListParagraph"/>
        <w:numPr>
          <w:ilvl w:val="1"/>
          <w:numId w:val="1"/>
        </w:numPr>
      </w:pPr>
      <w:r>
        <w:t xml:space="preserve">If you were fired for something that was your mistake, be honest when telling the employer </w:t>
      </w:r>
      <w:r w:rsidR="000E6993">
        <w:t xml:space="preserve">and frame it as a learning experience. This is your opportunity to show how you’ve grown since then. </w:t>
      </w:r>
    </w:p>
    <w:p w:rsidR="000E6993" w:rsidRDefault="00D75797" w:rsidP="00D75797">
      <w:pPr>
        <w:pStyle w:val="ListParagraph"/>
        <w:numPr>
          <w:ilvl w:val="0"/>
          <w:numId w:val="1"/>
        </w:numPr>
      </w:pPr>
      <w:r>
        <w:t xml:space="preserve">How do you deal with </w:t>
      </w:r>
      <w:proofErr w:type="gramStart"/>
      <w:r>
        <w:t>pressure</w:t>
      </w:r>
      <w:proofErr w:type="gramEnd"/>
    </w:p>
    <w:p w:rsidR="000E6993" w:rsidRDefault="000E6993" w:rsidP="000E6993">
      <w:pPr>
        <w:pStyle w:val="ListParagraph"/>
        <w:numPr>
          <w:ilvl w:val="1"/>
          <w:numId w:val="1"/>
        </w:numPr>
      </w:pPr>
      <w:r>
        <w:t>Don’t dismiss the situation by saying something like “I just push through it” or I don’t get stressed out. Talk about how you deal with stress. Do you meditate for a few minutes or take a few minutes to yourself to decompress? Do you create to-do lists to help you navigate? It’s always a good idea to give an example of a stressful situation and how you dealt with it.</w:t>
      </w:r>
    </w:p>
    <w:p w:rsidR="00D75797" w:rsidRDefault="00D75797" w:rsidP="000E6993">
      <w:pPr>
        <w:pStyle w:val="ListParagraph"/>
        <w:numPr>
          <w:ilvl w:val="0"/>
          <w:numId w:val="1"/>
        </w:numPr>
      </w:pPr>
      <w:r>
        <w:t>When can you start</w:t>
      </w:r>
    </w:p>
    <w:p w:rsidR="000E6993" w:rsidRDefault="000E6993" w:rsidP="000E6993">
      <w:pPr>
        <w:pStyle w:val="ListParagraph"/>
        <w:numPr>
          <w:ilvl w:val="1"/>
          <w:numId w:val="1"/>
        </w:numPr>
      </w:pPr>
      <w:r>
        <w:t xml:space="preserve">If you’re not working and can start immediately, it’s okay to say that you could start within the week. If you’re currently working somewhere, it’s always best to give your employer at least two </w:t>
      </w:r>
      <w:proofErr w:type="gramStart"/>
      <w:r>
        <w:t>week</w:t>
      </w:r>
      <w:proofErr w:type="gramEnd"/>
      <w:r>
        <w:t xml:space="preserve"> notice so that they can find someone to fill the position. Don’t be afraid to tell the employer that you’ll need to give notice to your current job. They’ll appreciate that you care enough about your current employer and this will make them more likely to hire you.</w:t>
      </w:r>
    </w:p>
    <w:p w:rsidR="00D75797" w:rsidRDefault="00D75797" w:rsidP="00D75797">
      <w:pPr>
        <w:pStyle w:val="ListParagraph"/>
        <w:numPr>
          <w:ilvl w:val="0"/>
          <w:numId w:val="1"/>
        </w:numPr>
      </w:pPr>
      <w:r>
        <w:t>Anything else you want for us to know</w:t>
      </w:r>
    </w:p>
    <w:p w:rsidR="000E6993" w:rsidRDefault="000E6993" w:rsidP="000E6993">
      <w:pPr>
        <w:pStyle w:val="ListParagraph"/>
        <w:numPr>
          <w:ilvl w:val="1"/>
          <w:numId w:val="1"/>
        </w:numPr>
      </w:pPr>
      <w:r>
        <w:t xml:space="preserve">If there’s anything that you want for the interviewer to know about you, in addition to what you’ve already talked about, now is the time to let them know! If you’ve covered anything then the best thing to do is to briefly summarize what you’ve already talked about. You can do this by saying “it sounds like you’re looking for someone that’s knowledgeable about the position and can work independently. With my previous experience doing </w:t>
      </w:r>
      <w:proofErr w:type="gramStart"/>
      <w:r>
        <w:t>X,Y</w:t>
      </w:r>
      <w:proofErr w:type="gramEnd"/>
      <w:r>
        <w:t xml:space="preserve">,Z  I feel that I’m that person. </w:t>
      </w:r>
    </w:p>
    <w:p w:rsidR="00D75797" w:rsidRDefault="00D75797" w:rsidP="00D75797">
      <w:pPr>
        <w:pStyle w:val="ListParagraph"/>
        <w:numPr>
          <w:ilvl w:val="0"/>
          <w:numId w:val="1"/>
        </w:numPr>
      </w:pPr>
      <w:r>
        <w:t>Any questions</w:t>
      </w:r>
    </w:p>
    <w:p w:rsidR="000E6993" w:rsidRDefault="000E6993" w:rsidP="000E6993">
      <w:pPr>
        <w:pStyle w:val="ListParagraph"/>
        <w:numPr>
          <w:ilvl w:val="1"/>
          <w:numId w:val="1"/>
        </w:numPr>
      </w:pPr>
      <w:r>
        <w:t>Ask questions that aren’t selfish in nature, like “what is the salary like?” Instead, ask questions that have to do with the company as a whole.</w:t>
      </w:r>
    </w:p>
    <w:sectPr w:rsidR="000E6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061AAD"/>
    <w:multiLevelType w:val="hybridMultilevel"/>
    <w:tmpl w:val="2A92B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7UwMTECMg2MTJV0lIJTi4sz8/NACgxrAXabU84sAAAA"/>
  </w:docVars>
  <w:rsids>
    <w:rsidRoot w:val="00D75797"/>
    <w:rsid w:val="000E6993"/>
    <w:rsid w:val="0025466F"/>
    <w:rsid w:val="00362ADA"/>
    <w:rsid w:val="0053690A"/>
    <w:rsid w:val="005C6261"/>
    <w:rsid w:val="00C318C5"/>
    <w:rsid w:val="00D75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D41CA-650A-4BA1-AA78-294CED82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7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ast Forward</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dc:creator>
  <cp:keywords/>
  <dc:description/>
  <cp:lastModifiedBy>Kristen</cp:lastModifiedBy>
  <cp:revision>2</cp:revision>
  <dcterms:created xsi:type="dcterms:W3CDTF">2020-06-19T19:25:00Z</dcterms:created>
  <dcterms:modified xsi:type="dcterms:W3CDTF">2020-06-19T19:25:00Z</dcterms:modified>
</cp:coreProperties>
</file>